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682E4F" w:rsidR="008D597E" w:rsidRDefault="00682E4F" w14:paraId="1A09169E" w14:textId="77777777">
      <w:pPr>
        <w:rPr>
          <w:b/>
          <w:bCs/>
        </w:rPr>
      </w:pPr>
      <w:r w:rsidRPr="00682E4F">
        <w:rPr>
          <w:b/>
          <w:bCs/>
        </w:rPr>
        <w:t>Titles of staff</w:t>
      </w:r>
    </w:p>
    <w:p w:rsidR="00682E4F" w:rsidRDefault="00682E4F" w14:paraId="69B56A69" w14:textId="77777777"/>
    <w:p w:rsidRPr="00265090" w:rsidR="00682E4F" w:rsidP="6C166B4E" w:rsidRDefault="00682E4F" w14:paraId="6FC03521" w14:textId="77777777" w14:noSpellErr="1">
      <w:pPr>
        <w:rPr>
          <w:highlight w:val="yellow"/>
        </w:rPr>
      </w:pPr>
      <w:r w:rsidRPr="6C166B4E" w:rsidR="00682E4F">
        <w:rPr>
          <w:highlight w:val="yellow"/>
        </w:rPr>
        <w:t>Kobus Grobler</w:t>
      </w:r>
      <w:r>
        <w:tab/>
      </w:r>
      <w:r>
        <w:tab/>
      </w:r>
      <w:r w:rsidRPr="6C166B4E" w:rsidR="00682E4F">
        <w:rPr>
          <w:highlight w:val="yellow"/>
        </w:rPr>
        <w:t>Global CEO</w:t>
      </w:r>
    </w:p>
    <w:p w:rsidRPr="00265090" w:rsidR="00682E4F" w:rsidP="6C166B4E" w:rsidRDefault="00682E4F" w14:paraId="3BC31DE9" w14:textId="77777777" w14:noSpellErr="1">
      <w:pPr>
        <w:rPr>
          <w:highlight w:val="yellow"/>
        </w:rPr>
      </w:pPr>
      <w:r w:rsidRPr="6C166B4E" w:rsidR="00682E4F">
        <w:rPr>
          <w:highlight w:val="yellow"/>
        </w:rPr>
        <w:t>Johan Fourie</w:t>
      </w:r>
      <w:r>
        <w:tab/>
      </w:r>
      <w:r>
        <w:tab/>
      </w:r>
      <w:r w:rsidRPr="6C166B4E" w:rsidR="00682E4F">
        <w:rPr>
          <w:highlight w:val="yellow"/>
        </w:rPr>
        <w:t>COO – Chief Operating Officer</w:t>
      </w:r>
    </w:p>
    <w:p w:rsidRPr="00265090" w:rsidR="00682E4F" w:rsidP="6C166B4E" w:rsidRDefault="00682E4F" w14:paraId="475F5547" w14:textId="77777777" w14:noSpellErr="1">
      <w:pPr>
        <w:rPr>
          <w:highlight w:val="yellow"/>
        </w:rPr>
      </w:pPr>
      <w:r w:rsidRPr="6C166B4E" w:rsidR="00682E4F">
        <w:rPr>
          <w:highlight w:val="yellow"/>
        </w:rPr>
        <w:t>Borniface Shonga</w:t>
      </w:r>
      <w:r>
        <w:tab/>
      </w:r>
      <w:r w:rsidRPr="6C166B4E" w:rsidR="00682E4F">
        <w:rPr>
          <w:highlight w:val="yellow"/>
        </w:rPr>
        <w:t>Global President</w:t>
      </w:r>
    </w:p>
    <w:p w:rsidR="00682E4F" w:rsidP="6C166B4E" w:rsidRDefault="00682E4F" w14:paraId="39A4C02A" w14:textId="63895186">
      <w:pPr>
        <w:rPr>
          <w:highlight w:val="yellow"/>
        </w:rPr>
      </w:pPr>
      <w:r w:rsidRPr="6C166B4E" w:rsidR="00682E4F">
        <w:rPr>
          <w:highlight w:val="yellow"/>
        </w:rPr>
        <w:t>Chris de Wet</w:t>
      </w:r>
      <w:r>
        <w:tab/>
      </w:r>
      <w:r>
        <w:tab/>
      </w:r>
      <w:r w:rsidRPr="6C166B4E" w:rsidR="00682E4F">
        <w:rPr>
          <w:highlight w:val="yellow"/>
        </w:rPr>
        <w:t xml:space="preserve">Co </w:t>
      </w:r>
      <w:r w:rsidRPr="6C166B4E" w:rsidR="00EC3FC2">
        <w:rPr>
          <w:highlight w:val="yellow"/>
        </w:rPr>
        <w:t>–</w:t>
      </w:r>
      <w:r w:rsidRPr="6C166B4E" w:rsidR="00682E4F">
        <w:rPr>
          <w:highlight w:val="yellow"/>
        </w:rPr>
        <w:t xml:space="preserve"> </w:t>
      </w:r>
      <w:proofErr w:type="spellStart"/>
      <w:r w:rsidRPr="6C166B4E" w:rsidR="00682E4F">
        <w:rPr>
          <w:highlight w:val="yellow"/>
        </w:rPr>
        <w:t>Founder</w:t>
      </w:r>
      <w:proofErr w:type="spellEnd"/>
    </w:p>
    <w:p w:rsidR="00EC3FC2" w:rsidP="6C166B4E" w:rsidRDefault="00EC3FC2" w14:paraId="2D18CDE4" w14:textId="14928E43">
      <w:pPr>
        <w:rPr>
          <w:highlight w:val="yellow"/>
        </w:rPr>
      </w:pPr>
      <w:r w:rsidRPr="6C166B4E" w:rsidR="00EC3FC2">
        <w:rPr>
          <w:highlight w:val="yellow"/>
        </w:rPr>
        <w:t>Theo Faber</w:t>
      </w:r>
      <w:r>
        <w:tab/>
      </w:r>
      <w:r>
        <w:tab/>
      </w:r>
      <w:proofErr w:type="spellStart"/>
      <w:r w:rsidRPr="6C166B4E" w:rsidR="00EC3FC2">
        <w:rPr>
          <w:highlight w:val="yellow"/>
        </w:rPr>
        <w:t>Director</w:t>
      </w:r>
      <w:proofErr w:type="spellEnd"/>
      <w:r w:rsidRPr="6C166B4E" w:rsidR="0346B210">
        <w:rPr>
          <w:highlight w:val="yellow"/>
        </w:rPr>
        <w:t xml:space="preserve"> – </w:t>
      </w:r>
      <w:proofErr w:type="spellStart"/>
      <w:r w:rsidRPr="6C166B4E" w:rsidR="00EC3FC2">
        <w:rPr>
          <w:highlight w:val="yellow"/>
        </w:rPr>
        <w:t>Development</w:t>
      </w:r>
      <w:proofErr w:type="spellEnd"/>
    </w:p>
    <w:p w:rsidR="6C166B4E" w:rsidP="6C166B4E" w:rsidRDefault="6C166B4E" w14:paraId="4D386708" w14:textId="104D3DE4">
      <w:pPr>
        <w:pStyle w:val="Normal"/>
      </w:pPr>
    </w:p>
    <w:p w:rsidRPr="00265090" w:rsidR="00682E4F" w:rsidP="6C166B4E" w:rsidRDefault="00682E4F" w14:paraId="43FBF3DD" w14:textId="77777777" w14:noSpellErr="1">
      <w:pPr>
        <w:rPr>
          <w:highlight w:val="yellow"/>
        </w:rPr>
      </w:pPr>
      <w:r w:rsidRPr="6C166B4E" w:rsidR="00682E4F">
        <w:rPr>
          <w:highlight w:val="yellow"/>
        </w:rPr>
        <w:t>Aaron Maingi</w:t>
      </w:r>
      <w:r>
        <w:tab/>
      </w:r>
      <w:r>
        <w:tab/>
      </w:r>
      <w:r w:rsidRPr="6C166B4E" w:rsidR="00682E4F">
        <w:rPr>
          <w:highlight w:val="yellow"/>
        </w:rPr>
        <w:t>Project Leader – East Africa</w:t>
      </w:r>
    </w:p>
    <w:p w:rsidRPr="00265090" w:rsidR="00682E4F" w:rsidP="6C166B4E" w:rsidRDefault="00682E4F" w14:paraId="33C7341C" w14:textId="77777777" w14:noSpellErr="1">
      <w:pPr>
        <w:rPr>
          <w:highlight w:val="yellow"/>
        </w:rPr>
      </w:pPr>
      <w:r w:rsidRPr="6C166B4E" w:rsidR="00682E4F">
        <w:rPr>
          <w:highlight w:val="yellow"/>
        </w:rPr>
        <w:t>Johan Cronje</w:t>
      </w:r>
      <w:r>
        <w:tab/>
      </w:r>
      <w:r>
        <w:tab/>
      </w:r>
      <w:r w:rsidRPr="6C166B4E" w:rsidR="00682E4F">
        <w:rPr>
          <w:highlight w:val="yellow"/>
        </w:rPr>
        <w:t>Project Leader</w:t>
      </w:r>
    </w:p>
    <w:p w:rsidRPr="00265090" w:rsidR="00682E4F" w:rsidP="6C166B4E" w:rsidRDefault="00682E4F" w14:paraId="7C26F34E" w14:textId="77777777" w14:noSpellErr="1">
      <w:pPr>
        <w:rPr>
          <w:highlight w:val="yellow"/>
        </w:rPr>
      </w:pPr>
      <w:r w:rsidRPr="6C166B4E" w:rsidR="00682E4F">
        <w:rPr>
          <w:highlight w:val="yellow"/>
        </w:rPr>
        <w:t>Constantine Gasore</w:t>
      </w:r>
      <w:r>
        <w:tab/>
      </w:r>
      <w:r w:rsidRPr="6C166B4E" w:rsidR="00682E4F">
        <w:rPr>
          <w:highlight w:val="yellow"/>
        </w:rPr>
        <w:t>Project Leader – Francophone Countries</w:t>
      </w:r>
    </w:p>
    <w:p w:rsidRPr="00265090" w:rsidR="00682E4F" w:rsidRDefault="00682E4F" w14:paraId="7D50EF11" w14:textId="77777777" w14:noSpellErr="1">
      <w:r w:rsidRPr="6C166B4E" w:rsidR="00682E4F">
        <w:rPr>
          <w:highlight w:val="yellow"/>
        </w:rPr>
        <w:t>Julio da Silva</w:t>
      </w:r>
      <w:r>
        <w:tab/>
      </w:r>
      <w:r>
        <w:tab/>
      </w:r>
      <w:r w:rsidRPr="6C166B4E" w:rsidR="00682E4F">
        <w:rPr>
          <w:highlight w:val="yellow"/>
        </w:rPr>
        <w:t>Project Leader – Lusophone Countries</w:t>
      </w:r>
    </w:p>
    <w:p w:rsidRPr="00265090" w:rsidR="00682E4F" w:rsidP="00D14CFE" w:rsidRDefault="00682E4F" w14:paraId="24F06992" w14:textId="3AEFE1D1" w14:noSpellErr="1">
      <w:r w:rsidRPr="6C166B4E" w:rsidR="00682E4F">
        <w:rPr>
          <w:highlight w:val="yellow"/>
        </w:rPr>
        <w:t>Steven Todd</w:t>
      </w:r>
      <w:r>
        <w:tab/>
      </w:r>
      <w:r>
        <w:tab/>
      </w:r>
      <w:r w:rsidRPr="6C166B4E" w:rsidR="00682E4F">
        <w:rPr>
          <w:highlight w:val="yellow"/>
        </w:rPr>
        <w:t>Project Leader</w:t>
      </w:r>
      <w:r w:rsidR="00682E4F">
        <w:rPr/>
        <w:t xml:space="preserve"> </w:t>
      </w:r>
    </w:p>
    <w:p w:rsidR="00682E4F" w:rsidP="6C166B4E" w:rsidRDefault="00682E4F" w14:paraId="4CDCFB83" w14:textId="4573FD7B">
      <w:pPr>
        <w:rPr>
          <w:highlight w:val="yellow"/>
        </w:rPr>
      </w:pPr>
      <w:r w:rsidRPr="6C166B4E" w:rsidR="00682E4F">
        <w:rPr>
          <w:highlight w:val="yellow"/>
        </w:rPr>
        <w:t>Jones Singini</w:t>
      </w:r>
      <w:r>
        <w:tab/>
      </w:r>
      <w:r>
        <w:tab/>
      </w:r>
      <w:r w:rsidRPr="6C166B4E" w:rsidR="00682E4F">
        <w:rPr>
          <w:highlight w:val="yellow"/>
        </w:rPr>
        <w:t xml:space="preserve">Project </w:t>
      </w:r>
      <w:proofErr w:type="spellStart"/>
      <w:r w:rsidRPr="6C166B4E" w:rsidR="00682E4F">
        <w:rPr>
          <w:highlight w:val="yellow"/>
        </w:rPr>
        <w:t>Leader</w:t>
      </w:r>
      <w:proofErr w:type="spellEnd"/>
    </w:p>
    <w:p w:rsidR="6C166B4E" w:rsidP="6C166B4E" w:rsidRDefault="6C166B4E" w14:paraId="1AEF14D1" w14:textId="5D082A88">
      <w:pPr>
        <w:pStyle w:val="Normal"/>
      </w:pPr>
    </w:p>
    <w:p w:rsidRPr="00265090" w:rsidR="00265090" w:rsidP="6C166B4E" w:rsidRDefault="00265090" w14:paraId="69E6EEB9" w14:textId="77777777" w14:noSpellErr="1">
      <w:pPr>
        <w:rPr>
          <w:highlight w:val="yellow"/>
        </w:rPr>
      </w:pPr>
      <w:r w:rsidRPr="6C166B4E" w:rsidR="00265090">
        <w:rPr>
          <w:highlight w:val="yellow"/>
        </w:rPr>
        <w:t>Lydia Brown</w:t>
      </w:r>
      <w:r>
        <w:tab/>
      </w:r>
      <w:r>
        <w:tab/>
      </w:r>
      <w:r w:rsidRPr="6C166B4E" w:rsidR="00265090">
        <w:rPr>
          <w:highlight w:val="yellow"/>
        </w:rPr>
        <w:t>Special Projects - Women</w:t>
      </w:r>
    </w:p>
    <w:p w:rsidRPr="00265090" w:rsidR="00265090" w:rsidP="6C166B4E" w:rsidRDefault="00265090" w14:paraId="58B5CCAF" w14:textId="77777777" w14:noSpellErr="1">
      <w:pPr>
        <w:rPr>
          <w:highlight w:val="yellow"/>
        </w:rPr>
      </w:pPr>
      <w:r w:rsidRPr="6C166B4E" w:rsidR="00265090">
        <w:rPr>
          <w:highlight w:val="yellow"/>
        </w:rPr>
        <w:t>Leonard Daffa</w:t>
      </w:r>
      <w:r>
        <w:tab/>
      </w:r>
      <w:r>
        <w:tab/>
      </w:r>
      <w:r w:rsidRPr="6C166B4E" w:rsidR="00265090">
        <w:rPr>
          <w:highlight w:val="yellow"/>
        </w:rPr>
        <w:t>Special Projects – East Africa</w:t>
      </w:r>
    </w:p>
    <w:p w:rsidR="6C166B4E" w:rsidP="6C166B4E" w:rsidRDefault="6C166B4E" w14:paraId="2296E58C" w14:textId="61BD410B">
      <w:pPr>
        <w:pStyle w:val="Normal"/>
      </w:pPr>
    </w:p>
    <w:p w:rsidRPr="00265090" w:rsidR="00265090" w:rsidP="6C166B4E" w:rsidRDefault="00265090" w14:paraId="2D20076D" w14:textId="77777777" w14:noSpellErr="1">
      <w:pPr>
        <w:rPr>
          <w:highlight w:val="yellow"/>
        </w:rPr>
      </w:pPr>
      <w:r w:rsidRPr="6C166B4E" w:rsidR="00265090">
        <w:rPr>
          <w:highlight w:val="yellow"/>
        </w:rPr>
        <w:t>Christa Greyvenstein</w:t>
      </w:r>
      <w:r>
        <w:tab/>
      </w:r>
      <w:r w:rsidRPr="6C166B4E" w:rsidR="00265090">
        <w:rPr>
          <w:highlight w:val="yellow"/>
        </w:rPr>
        <w:t>Personal Assistant</w:t>
      </w:r>
    </w:p>
    <w:p w:rsidRPr="00265090" w:rsidR="00682E4F" w:rsidP="6C166B4E" w:rsidRDefault="00682E4F" w14:paraId="70C42E08" w14:textId="77777777" w14:noSpellErr="1">
      <w:pPr>
        <w:rPr>
          <w:highlight w:val="yellow"/>
        </w:rPr>
      </w:pPr>
      <w:r w:rsidRPr="6C166B4E" w:rsidR="00682E4F">
        <w:rPr>
          <w:highlight w:val="yellow"/>
        </w:rPr>
        <w:t>Lisa LaRochelle</w:t>
      </w:r>
      <w:r>
        <w:tab/>
      </w:r>
      <w:r>
        <w:tab/>
      </w:r>
      <w:r w:rsidRPr="6C166B4E" w:rsidR="00682E4F">
        <w:rPr>
          <w:highlight w:val="yellow"/>
        </w:rPr>
        <w:t>Office Manager – EMIT USA</w:t>
      </w:r>
    </w:p>
    <w:p w:rsidR="00265090" w:rsidP="6C166B4E" w:rsidRDefault="00265090" w14:paraId="09A94D82" w14:textId="77777777" w14:noSpellErr="1">
      <w:pPr>
        <w:rPr>
          <w:highlight w:val="yellow"/>
        </w:rPr>
      </w:pPr>
      <w:r w:rsidRPr="6C166B4E" w:rsidR="00265090">
        <w:rPr>
          <w:highlight w:val="yellow"/>
        </w:rPr>
        <w:t>Mervis Malambo</w:t>
      </w:r>
      <w:r>
        <w:tab/>
      </w:r>
      <w:r w:rsidRPr="6C166B4E" w:rsidR="00265090">
        <w:rPr>
          <w:highlight w:val="yellow"/>
        </w:rPr>
        <w:t>General Secretary - Zambia</w:t>
      </w:r>
    </w:p>
    <w:p w:rsidRPr="00265090" w:rsidR="00682E4F" w:rsidP="6C166B4E" w:rsidRDefault="00682E4F" w14:paraId="3C50EE5A" w14:textId="77777777" w14:noSpellErr="1">
      <w:pPr>
        <w:rPr>
          <w:highlight w:val="yellow"/>
        </w:rPr>
      </w:pPr>
      <w:r w:rsidRPr="6C166B4E" w:rsidR="00682E4F">
        <w:rPr>
          <w:highlight w:val="yellow"/>
        </w:rPr>
        <w:t>Peter Mkandawire</w:t>
      </w:r>
      <w:r>
        <w:tab/>
      </w:r>
      <w:r w:rsidRPr="6C166B4E" w:rsidR="00682E4F">
        <w:rPr>
          <w:highlight w:val="yellow"/>
        </w:rPr>
        <w:t>Production Assistant</w:t>
      </w:r>
    </w:p>
    <w:p w:rsidRPr="00265090" w:rsidR="00682E4F" w:rsidP="6C166B4E" w:rsidRDefault="00682E4F" w14:paraId="07E2EA86" w14:textId="77777777" w14:noSpellErr="1">
      <w:pPr>
        <w:rPr>
          <w:highlight w:val="yellow"/>
        </w:rPr>
      </w:pPr>
      <w:r w:rsidRPr="6C166B4E" w:rsidR="00682E4F">
        <w:rPr>
          <w:highlight w:val="yellow"/>
        </w:rPr>
        <w:t>Gert Basson</w:t>
      </w:r>
      <w:r>
        <w:tab/>
      </w:r>
      <w:r>
        <w:tab/>
      </w:r>
      <w:r w:rsidRPr="6C166B4E" w:rsidR="00682E4F">
        <w:rPr>
          <w:highlight w:val="yellow"/>
        </w:rPr>
        <w:t>Ministry Advisor</w:t>
      </w:r>
      <w:bookmarkStart w:name="_GoBack" w:id="0"/>
      <w:bookmarkEnd w:id="0"/>
    </w:p>
    <w:p w:rsidR="00682E4F" w:rsidRDefault="00682E4F" w14:paraId="18914867" w14:textId="77777777"/>
    <w:sectPr w:rsidR="00682E4F" w:rsidSect="00250693">
      <w:pgSz w:w="11907" w:h="16840" w:orient="portrait" w:code="9"/>
      <w:pgMar w:top="1440" w:right="1151" w:bottom="1134" w:left="1151" w:header="454" w:footer="454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trackRevisions w:val="false"/>
  <w:zoom w:percent="120"/>
  <w:proofState w:spelling="clean" w:grammar="dirty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MjMyMzczNDUwNjZU0lEKTi0uzszPAykwrgUARts9+SwAAAA="/>
  </w:docVars>
  <w:rsids>
    <w:rsidRoot w:val="00682E4F"/>
    <w:rsid w:val="00250693"/>
    <w:rsid w:val="00265090"/>
    <w:rsid w:val="005D33E0"/>
    <w:rsid w:val="00682E4F"/>
    <w:rsid w:val="008D597E"/>
    <w:rsid w:val="00D14CFE"/>
    <w:rsid w:val="00EC3FC2"/>
    <w:rsid w:val="0346B210"/>
    <w:rsid w:val="046AA27D"/>
    <w:rsid w:val="06878AE4"/>
    <w:rsid w:val="0A0506CA"/>
    <w:rsid w:val="1250F48B"/>
    <w:rsid w:val="13487EFD"/>
    <w:rsid w:val="1F50EF63"/>
    <w:rsid w:val="20DF7664"/>
    <w:rsid w:val="2B3B30E5"/>
    <w:rsid w:val="2E3DEFD4"/>
    <w:rsid w:val="319192AC"/>
    <w:rsid w:val="3388A7A5"/>
    <w:rsid w:val="3FC98C2E"/>
    <w:rsid w:val="411575BB"/>
    <w:rsid w:val="4CFF4396"/>
    <w:rsid w:val="5744339A"/>
    <w:rsid w:val="6C166B4E"/>
    <w:rsid w:val="72A62F5A"/>
    <w:rsid w:val="749BE236"/>
    <w:rsid w:val="78B494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AAC0D"/>
  <w15:chartTrackingRefBased/>
  <w15:docId w15:val="{1B41AABF-0592-40D0-ADD6-FCF197715C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Pr>
      <w:lang w:val="af-ZA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customXml" Target="../customXml/item3.xml" Id="rId3" /><Relationship Type="http://schemas.openxmlformats.org/officeDocument/2006/relationships/fontTable" Target="fontTable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webSettings" Target="webSettings.xml" Id="rId6" /><Relationship Type="http://schemas.openxmlformats.org/officeDocument/2006/relationships/settings" Target="settings.xml" Id="rId5" /><Relationship Type="http://schemas.openxmlformats.org/officeDocument/2006/relationships/styles" Target="style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8FED19F167EB8478AE628DEA175657B" ma:contentTypeVersion="13" ma:contentTypeDescription="Create a new document." ma:contentTypeScope="" ma:versionID="4687751dd8b2691b39867e44285c3918">
  <xsd:schema xmlns:xsd="http://www.w3.org/2001/XMLSchema" xmlns:xs="http://www.w3.org/2001/XMLSchema" xmlns:p="http://schemas.microsoft.com/office/2006/metadata/properties" xmlns:ns3="a60c8f29-741d-4f62-a85d-fd43ba9d2485" xmlns:ns4="c123ddc5-e554-48cd-bbbc-953062f30320" targetNamespace="http://schemas.microsoft.com/office/2006/metadata/properties" ma:root="true" ma:fieldsID="30b33dafcb8d5dc1bc1f6129a95970ad" ns3:_="" ns4:_="">
    <xsd:import namespace="a60c8f29-741d-4f62-a85d-fd43ba9d2485"/>
    <xsd:import namespace="c123ddc5-e554-48cd-bbbc-953062f3032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c8f29-741d-4f62-a85d-fd43ba9d2485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123ddc5-e554-48cd-bbbc-953062f30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5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51A9BE-808C-4DF0-AE38-93934B62A6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c8f29-741d-4f62-a85d-fd43ba9d2485"/>
    <ds:schemaRef ds:uri="c123ddc5-e554-48cd-bbbc-953062f303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8CFABBC-95D4-432D-9D95-E431B766B88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0881642-9E3B-495F-AD22-7AE16015DF5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EMIT South Africa</dc:creator>
  <keywords/>
  <dc:description/>
  <lastModifiedBy>Guest User</lastModifiedBy>
  <revision>6</revision>
  <dcterms:created xsi:type="dcterms:W3CDTF">2020-01-24T07:57:00.0000000Z</dcterms:created>
  <dcterms:modified xsi:type="dcterms:W3CDTF">2020-02-02T15:00:12.418305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8FED19F167EB8478AE628DEA175657B</vt:lpwstr>
  </property>
</Properties>
</file>